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>390</w:t>
      </w:r>
      <w:bookmarkStart w:id="0" w:name="_GoBack"/>
      <w:bookmarkEnd w:id="0"/>
      <w:r w:rsidRPr="00184A0B">
        <w:rPr>
          <w:rFonts w:ascii="Times New Roman" w:hAnsi="Times New Roman" w:cs="Times New Roman"/>
          <w:b/>
          <w:bCs/>
          <w:sz w:val="24"/>
          <w:szCs w:val="24"/>
        </w:rPr>
        <w:t>03</w:t>
      </w:r>
    </w:p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>Particle Swarm Optimization</w:t>
      </w:r>
    </w:p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Due Date: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 xml:space="preserve"> Mar 4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, 2021 Time: </w:t>
      </w:r>
      <w:r>
        <w:rPr>
          <w:rFonts w:ascii="Times New Roman" w:hAnsi="Times New Roman" w:cs="Times New Roman"/>
          <w:b/>
          <w:bCs/>
          <w:sz w:val="24"/>
          <w:szCs w:val="24"/>
        </w:rPr>
        <w:t>5: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PM </w:t>
      </w:r>
    </w:p>
    <w:p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nstructions: </w:t>
      </w:r>
    </w:p>
    <w:p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1. Submit this assignment via MS teams by </w:t>
      </w:r>
      <w:r w:rsid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5:</w:t>
      </w:r>
      <w:r w:rsidR="00B8264B">
        <w:rPr>
          <w:rFonts w:ascii="Times New Roman" w:hAnsi="Times New Roman" w:cs="Times New Roman"/>
          <w:i/>
          <w:iCs/>
          <w:color w:val="FF0000"/>
          <w:sz w:val="24"/>
          <w:szCs w:val="24"/>
        </w:rPr>
        <w:t>3</w:t>
      </w:r>
      <w:r w:rsid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0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PM by turn- in/hand-in</w:t>
      </w:r>
      <w:r w:rsidR="00A703FF"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:rsidR="00B8264B" w:rsidRDefault="00B8264B" w:rsidP="00B8264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2. You need to submit 2 files in zip file format: 1) Report 2) Code.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Name your zip file as &lt;your first name_your rollnumber&gt;</w:t>
      </w:r>
    </w:p>
    <w:p w:rsidR="00184A0B" w:rsidRDefault="00184A0B" w:rsidP="00184A0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3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. </w:t>
      </w:r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>In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case of copying </w:t>
      </w:r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you 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will get a 0 grade for this assignment. </w:t>
      </w:r>
    </w:p>
    <w:p w:rsidR="00B8264B" w:rsidRDefault="00B8264B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3A1B875" wp14:editId="5E8DEAB0">
            <wp:extent cx="5943600" cy="3026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264B" w:rsidRDefault="00B8264B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</w:p>
    <w:p w:rsidR="006D6B84" w:rsidRDefault="00A703FF" w:rsidP="00184A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Activity 1: </w:t>
      </w:r>
      <w:r w:rsidR="00B8264B">
        <w:rPr>
          <w:rFonts w:ascii="Times New Roman" w:hAnsi="Times New Roman" w:cs="Times New Roman"/>
          <w:bCs/>
          <w:sz w:val="24"/>
          <w:szCs w:val="24"/>
        </w:rPr>
        <w:t>Based on the code provided prepare a report on following</w:t>
      </w:r>
      <w:r w:rsidR="00446E4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D6B84" w:rsidRDefault="006D6B84" w:rsidP="006D6B8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bidi="hi-IN"/>
        </w:rPr>
      </w:pPr>
    </w:p>
    <w:p w:rsidR="00000000" w:rsidRPr="00B8264B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  <w:lang w:val="en-IN"/>
        </w:rPr>
        <w:t>Change # of population size: 10,20,…50</w:t>
      </w:r>
    </w:p>
    <w:p w:rsidR="00000000" w:rsidRPr="00B8264B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  <w:lang w:val="en-IN"/>
        </w:rPr>
        <w:t>Change inertia weight(W) : 0.1, ---,0.9</w:t>
      </w:r>
    </w:p>
    <w:p w:rsidR="00000000" w:rsidRPr="00B8264B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  <w:lang w:val="en-IN"/>
        </w:rPr>
        <w:t>Change the # of iteration :10:10:100</w:t>
      </w:r>
    </w:p>
    <w:p w:rsidR="00000000" w:rsidRPr="00B8264B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Change the acceleration factor  </w:t>
      </w:r>
    </w:p>
    <w:p w:rsidR="00000000" w:rsidRPr="00B8264B" w:rsidRDefault="00B8264B" w:rsidP="00B8264B">
      <w:pPr>
        <w:numPr>
          <w:ilvl w:val="5"/>
          <w:numId w:val="7"/>
        </w:numPr>
        <w:tabs>
          <w:tab w:val="clear" w:pos="4320"/>
          <w:tab w:val="num" w:pos="2410"/>
        </w:tabs>
        <w:autoSpaceDE w:val="0"/>
        <w:autoSpaceDN w:val="0"/>
        <w:adjustRightInd w:val="0"/>
        <w:spacing w:after="0" w:line="240" w:lineRule="auto"/>
        <w:ind w:hanging="2760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</w:rPr>
        <w:t>C1 (for Pbest) 0:0.2:1</w:t>
      </w:r>
    </w:p>
    <w:p w:rsidR="00000000" w:rsidRPr="00B8264B" w:rsidRDefault="00B8264B" w:rsidP="00B8264B">
      <w:pPr>
        <w:numPr>
          <w:ilvl w:val="5"/>
          <w:numId w:val="7"/>
        </w:numPr>
        <w:tabs>
          <w:tab w:val="clear" w:pos="4320"/>
          <w:tab w:val="num" w:pos="2410"/>
        </w:tabs>
        <w:autoSpaceDE w:val="0"/>
        <w:autoSpaceDN w:val="0"/>
        <w:adjustRightInd w:val="0"/>
        <w:spacing w:after="0" w:line="240" w:lineRule="auto"/>
        <w:ind w:hanging="2760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</w:rPr>
        <w:t>C2 (for Gbest) 0:0.2:1</w:t>
      </w:r>
    </w:p>
    <w:p w:rsidR="00000000" w:rsidRPr="00B8264B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</w:rPr>
        <w:t>Comment on what will happened when C1&gt;C2 and C2&gt;C1</w:t>
      </w:r>
    </w:p>
    <w:p w:rsidR="00000000" w:rsidRPr="00B8264B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B8264B">
        <w:rPr>
          <w:rFonts w:ascii="Times New Roman" w:hAnsi="Times New Roman" w:cs="Times New Roman"/>
          <w:bCs/>
          <w:iCs/>
          <w:sz w:val="24"/>
          <w:szCs w:val="24"/>
        </w:rPr>
        <w:t xml:space="preserve">Comment on whether run has any effect </w:t>
      </w:r>
    </w:p>
    <w:p w:rsidR="00B8264B" w:rsidRPr="00B8264B" w:rsidRDefault="00B8264B" w:rsidP="00B8264B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</w:pPr>
    </w:p>
    <w:p w:rsidR="00000000" w:rsidRPr="00B8264B" w:rsidRDefault="00A703FF" w:rsidP="00B82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8254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tivity 2</w:t>
      </w:r>
      <w:r w:rsidR="00C4516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  <w:r w:rsidRPr="00184A0B">
        <w:rPr>
          <w:rFonts w:ascii="Times New Roman" w:hAnsi="Times New Roman" w:cs="Times New Roman"/>
          <w:sz w:val="24"/>
          <w:szCs w:val="24"/>
        </w:rPr>
        <w:t xml:space="preserve"> </w:t>
      </w:r>
      <w:r w:rsidR="00B8264B">
        <w:rPr>
          <w:rFonts w:ascii="Times New Roman" w:hAnsi="Times New Roman" w:cs="Times New Roman"/>
          <w:bCs/>
          <w:sz w:val="24"/>
          <w:szCs w:val="24"/>
        </w:rPr>
        <w:t xml:space="preserve">Write a code for adding following two </w:t>
      </w:r>
      <w:r w:rsidR="00B8264B" w:rsidRPr="00B8264B">
        <w:rPr>
          <w:rFonts w:ascii="Times New Roman" w:hAnsi="Times New Roman" w:cs="Times New Roman"/>
          <w:sz w:val="24"/>
          <w:szCs w:val="24"/>
          <w:lang w:bidi="hi-IN"/>
        </w:rPr>
        <w:t xml:space="preserve">constraints to the </w:t>
      </w:r>
      <w:r w:rsidR="00B8264B">
        <w:rPr>
          <w:rFonts w:ascii="Times New Roman" w:hAnsi="Times New Roman" w:cs="Times New Roman"/>
          <w:sz w:val="24"/>
          <w:szCs w:val="24"/>
          <w:lang w:bidi="hi-IN"/>
        </w:rPr>
        <w:t xml:space="preserve">objective </w:t>
      </w:r>
      <w:r w:rsidR="00B8264B" w:rsidRPr="00B8264B">
        <w:rPr>
          <w:rFonts w:ascii="Times New Roman" w:hAnsi="Times New Roman" w:cs="Times New Roman"/>
          <w:sz w:val="24"/>
          <w:szCs w:val="24"/>
          <w:lang w:bidi="hi-IN"/>
        </w:rPr>
        <w:t>function</w:t>
      </w:r>
    </w:p>
    <w:p w:rsidR="00000000" w:rsidRPr="00B8264B" w:rsidRDefault="00B8264B" w:rsidP="00B8264B">
      <w:pPr>
        <w:numPr>
          <w:ilvl w:val="2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  <w:lang w:bidi="hi-I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2 </m:t>
            </m:r>
          </m:sub>
        </m:sSub>
        <m:r>
          <w:rPr>
            <w:rFonts w:ascii="Cambria Math" w:hAnsi="Cambria Math" w:cs="Times New Roman"/>
            <w:sz w:val="24"/>
            <w:szCs w:val="24"/>
            <w:lang w:bidi="hi-I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3 </m:t>
            </m:r>
          </m:sub>
        </m:sSub>
        <m:r>
          <w:rPr>
            <w:rFonts w:ascii="Cambria Math" w:hAnsi="Cambria Math" w:cs="Times New Roman"/>
            <w:sz w:val="24"/>
            <w:szCs w:val="24"/>
            <w:lang w:bidi="hi-IN"/>
          </w:rPr>
          <m:t>≤5</m:t>
        </m:r>
      </m:oMath>
    </w:p>
    <w:p w:rsidR="00B8264B" w:rsidRDefault="00B8264B" w:rsidP="00133121">
      <w:pPr>
        <w:numPr>
          <w:ilvl w:val="2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bidi="hi-IN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2</m:t>
            </m:r>
          </m:sup>
        </m:sSubSup>
        <m:r>
          <w:rPr>
            <w:rFonts w:ascii="Cambria Math" w:hAnsi="Cambria Math" w:cs="Times New Roman"/>
            <w:sz w:val="24"/>
            <w:szCs w:val="24"/>
            <w:lang w:bidi="hi-IN"/>
          </w:rPr>
          <m:t>+2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2 </m:t>
            </m:r>
          </m:sub>
        </m:sSub>
        <m:r>
          <w:rPr>
            <w:rFonts w:ascii="Cambria Math" w:hAnsi="Cambria Math" w:cs="Times New Roman"/>
            <w:sz w:val="24"/>
            <w:szCs w:val="24"/>
            <w:lang w:bidi="hi-IN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bidi="hi-IN"/>
              </w:rPr>
              <m:t>3 </m:t>
            </m:r>
          </m:sub>
        </m:sSub>
        <m:r>
          <w:rPr>
            <w:rFonts w:ascii="Cambria Math" w:hAnsi="Cambria Math" w:cs="Times New Roman"/>
            <w:sz w:val="24"/>
            <w:szCs w:val="24"/>
            <w:lang w:bidi="hi-IN"/>
          </w:rPr>
          <m:t>≤0</m:t>
        </m:r>
      </m:oMath>
    </w:p>
    <w:p w:rsidR="00B8264B" w:rsidRPr="00B8264B" w:rsidRDefault="00B8264B" w:rsidP="00B82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>
        <w:rPr>
          <w:rFonts w:ascii="Times New Roman" w:hAnsi="Times New Roman" w:cs="Times New Roman"/>
          <w:sz w:val="24"/>
          <w:szCs w:val="24"/>
          <w:lang w:val="en-IN" w:bidi="hi-IN"/>
        </w:rPr>
        <w:t xml:space="preserve">Use best set of parameters found in activity 1 to run the code. </w:t>
      </w:r>
    </w:p>
    <w:p w:rsidR="00A703FF" w:rsidRPr="00A703FF" w:rsidRDefault="00184A0B" w:rsidP="00184A0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xxx---</w:t>
      </w:r>
    </w:p>
    <w:sectPr w:rsidR="00A703FF" w:rsidRPr="00A703FF" w:rsidSect="00B8264B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083EB4"/>
    <w:multiLevelType w:val="hybridMultilevel"/>
    <w:tmpl w:val="DFB810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D4833"/>
    <w:multiLevelType w:val="hybridMultilevel"/>
    <w:tmpl w:val="B1967912"/>
    <w:lvl w:ilvl="0" w:tplc="15408D2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D2176"/>
    <w:multiLevelType w:val="hybridMultilevel"/>
    <w:tmpl w:val="C9F20784"/>
    <w:lvl w:ilvl="0" w:tplc="CAF6FEC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6B46F9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45C9CB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E2870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16E766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498CB2A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82448A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766A475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B5AF4B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A964F1"/>
    <w:multiLevelType w:val="hybridMultilevel"/>
    <w:tmpl w:val="597C73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C7054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AD313A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57084A"/>
    <w:multiLevelType w:val="hybridMultilevel"/>
    <w:tmpl w:val="519AE6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2B69F7"/>
    <w:multiLevelType w:val="hybridMultilevel"/>
    <w:tmpl w:val="E7068478"/>
    <w:lvl w:ilvl="0" w:tplc="8E04B5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FD476E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D126E4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86CA5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4569AA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56E8A9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F90FD7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E82194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7CE6E1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A3NjawNDEzMTRV0lEKTi0uzszPAykwrQUAiZkiZSwAAAA="/>
  </w:docVars>
  <w:rsids>
    <w:rsidRoot w:val="00A36904"/>
    <w:rsid w:val="00067167"/>
    <w:rsid w:val="00133121"/>
    <w:rsid w:val="00184A0B"/>
    <w:rsid w:val="002367AB"/>
    <w:rsid w:val="00236F99"/>
    <w:rsid w:val="00241F95"/>
    <w:rsid w:val="003C6862"/>
    <w:rsid w:val="00446E46"/>
    <w:rsid w:val="004F6B98"/>
    <w:rsid w:val="006D6B84"/>
    <w:rsid w:val="00741200"/>
    <w:rsid w:val="007C7713"/>
    <w:rsid w:val="007D0931"/>
    <w:rsid w:val="008254DB"/>
    <w:rsid w:val="009571F9"/>
    <w:rsid w:val="009740CC"/>
    <w:rsid w:val="009A39DE"/>
    <w:rsid w:val="00A17DE8"/>
    <w:rsid w:val="00A36904"/>
    <w:rsid w:val="00A63253"/>
    <w:rsid w:val="00A703FF"/>
    <w:rsid w:val="00B8264B"/>
    <w:rsid w:val="00B91028"/>
    <w:rsid w:val="00C4516D"/>
    <w:rsid w:val="00DE3F59"/>
    <w:rsid w:val="00E64532"/>
    <w:rsid w:val="00F4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8E778-2D86-45CC-964B-667454BED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3FF"/>
    <w:pPr>
      <w:ind w:left="720"/>
      <w:contextualSpacing/>
    </w:pPr>
  </w:style>
  <w:style w:type="table" w:styleId="TableGrid">
    <w:name w:val="Table Grid"/>
    <w:basedOn w:val="TableNormal"/>
    <w:uiPriority w:val="59"/>
    <w:rsid w:val="003C6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53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61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813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0935">
          <w:marLeft w:val="41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0254">
          <w:marLeft w:val="41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83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959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469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6789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3601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1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</dc:creator>
  <cp:keywords/>
  <dc:description/>
  <cp:lastModifiedBy>AK</cp:lastModifiedBy>
  <cp:revision>15</cp:revision>
  <dcterms:created xsi:type="dcterms:W3CDTF">2021-01-28T06:25:00Z</dcterms:created>
  <dcterms:modified xsi:type="dcterms:W3CDTF">2021-03-04T06:38:00Z</dcterms:modified>
</cp:coreProperties>
</file>